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4BDF69" w14:textId="77777777" w:rsidR="00497372" w:rsidRPr="00E805B1" w:rsidRDefault="00497372" w:rsidP="00F2571E">
      <w:pPr>
        <w:spacing w:line="240" w:lineRule="auto"/>
        <w:jc w:val="center"/>
        <w:rPr>
          <w:rFonts w:ascii="Times New Roman" w:hAnsi="Times New Roman" w:cs="Times New Roman"/>
          <w:b/>
        </w:rPr>
      </w:pPr>
      <w:r w:rsidRPr="00E805B1">
        <w:rPr>
          <w:rFonts w:ascii="Times New Roman" w:hAnsi="Times New Roman" w:cs="Times New Roman"/>
          <w:b/>
        </w:rPr>
        <w:t>DEPARTMENT OF INFORMATION TECHNOLOGY::VRSEC</w:t>
      </w:r>
    </w:p>
    <w:p w14:paraId="02C686A1" w14:textId="77777777" w:rsidR="001168B6" w:rsidRPr="00E805B1" w:rsidRDefault="00E805B1" w:rsidP="00F2571E">
      <w:pPr>
        <w:spacing w:line="240" w:lineRule="auto"/>
        <w:jc w:val="center"/>
        <w:rPr>
          <w:rFonts w:ascii="Times New Roman" w:hAnsi="Times New Roman" w:cs="Times New Roman"/>
          <w:b/>
        </w:rPr>
      </w:pPr>
      <w:r w:rsidRPr="00E805B1">
        <w:rPr>
          <w:rFonts w:ascii="Times New Roman" w:hAnsi="Times New Roman" w:cs="Times New Roman"/>
          <w:b/>
        </w:rPr>
        <w:t>20IT36</w:t>
      </w:r>
      <w:r w:rsidR="001168B6" w:rsidRPr="00E805B1">
        <w:rPr>
          <w:rFonts w:ascii="Times New Roman" w:hAnsi="Times New Roman" w:cs="Times New Roman"/>
          <w:b/>
        </w:rPr>
        <w:t xml:space="preserve">03- </w:t>
      </w:r>
      <w:r w:rsidRPr="00E805B1">
        <w:rPr>
          <w:rFonts w:ascii="Times New Roman" w:hAnsi="Times New Roman" w:cs="Times New Roman"/>
          <w:b/>
        </w:rPr>
        <w:t>Web Programming and Development</w:t>
      </w:r>
    </w:p>
    <w:p w14:paraId="15278CE8" w14:textId="77777777" w:rsidR="00BE08C9" w:rsidRPr="00E805B1" w:rsidRDefault="001168B6" w:rsidP="00F2571E">
      <w:pPr>
        <w:spacing w:line="240" w:lineRule="auto"/>
        <w:jc w:val="center"/>
        <w:rPr>
          <w:rFonts w:ascii="Times New Roman" w:hAnsi="Times New Roman" w:cs="Times New Roman"/>
          <w:b/>
        </w:rPr>
      </w:pPr>
      <w:r w:rsidRPr="00E805B1">
        <w:rPr>
          <w:rFonts w:ascii="Times New Roman" w:hAnsi="Times New Roman" w:cs="Times New Roman"/>
          <w:b/>
        </w:rPr>
        <w:t xml:space="preserve">ASSIGNMENT-1 </w:t>
      </w:r>
      <w:r w:rsidR="00497372" w:rsidRPr="00E805B1">
        <w:rPr>
          <w:rFonts w:ascii="Times New Roman" w:hAnsi="Times New Roman" w:cs="Times New Roman"/>
          <w:b/>
        </w:rPr>
        <w:t xml:space="preserve">QUESTION BANK </w:t>
      </w:r>
    </w:p>
    <w:tbl>
      <w:tblPr>
        <w:tblStyle w:val="TableGrid"/>
        <w:tblW w:w="9738" w:type="dxa"/>
        <w:tblLayout w:type="fixed"/>
        <w:tblLook w:val="04A0" w:firstRow="1" w:lastRow="0" w:firstColumn="1" w:lastColumn="0" w:noHBand="0" w:noVBand="1"/>
      </w:tblPr>
      <w:tblGrid>
        <w:gridCol w:w="464"/>
        <w:gridCol w:w="446"/>
        <w:gridCol w:w="6938"/>
        <w:gridCol w:w="990"/>
        <w:gridCol w:w="900"/>
      </w:tblGrid>
      <w:tr w:rsidR="00E7490E" w:rsidRPr="00E805B1" w14:paraId="42190143" w14:textId="77777777" w:rsidTr="00F2571E">
        <w:tc>
          <w:tcPr>
            <w:tcW w:w="910" w:type="dxa"/>
            <w:gridSpan w:val="2"/>
          </w:tcPr>
          <w:p w14:paraId="29555F86" w14:textId="77777777" w:rsidR="00E7490E" w:rsidRPr="00E805B1" w:rsidRDefault="00E7490E" w:rsidP="00B0190F">
            <w:pPr>
              <w:jc w:val="center"/>
              <w:rPr>
                <w:rFonts w:ascii="Times New Roman" w:hAnsi="Times New Roman" w:cs="Times New Roman"/>
                <w:b/>
              </w:rPr>
            </w:pPr>
            <w:proofErr w:type="spellStart"/>
            <w:r w:rsidRPr="00E805B1">
              <w:rPr>
                <w:rFonts w:ascii="Times New Roman" w:hAnsi="Times New Roman" w:cs="Times New Roman"/>
                <w:b/>
              </w:rPr>
              <w:t>Q.No</w:t>
            </w:r>
            <w:proofErr w:type="spellEnd"/>
          </w:p>
        </w:tc>
        <w:tc>
          <w:tcPr>
            <w:tcW w:w="6938" w:type="dxa"/>
          </w:tcPr>
          <w:p w14:paraId="4B3E6DD9" w14:textId="77777777" w:rsidR="00E7490E" w:rsidRPr="00E805B1" w:rsidRDefault="00E7490E" w:rsidP="00B0190F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E805B1">
              <w:rPr>
                <w:rFonts w:ascii="Times New Roman" w:hAnsi="Times New Roman" w:cs="Times New Roman"/>
                <w:b/>
              </w:rPr>
              <w:t>Question</w:t>
            </w:r>
          </w:p>
        </w:tc>
        <w:tc>
          <w:tcPr>
            <w:tcW w:w="990" w:type="dxa"/>
          </w:tcPr>
          <w:p w14:paraId="3508F354" w14:textId="77777777" w:rsidR="00E7490E" w:rsidRPr="00E805B1" w:rsidRDefault="00E7490E" w:rsidP="00B0190F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E805B1">
              <w:rPr>
                <w:rFonts w:ascii="Times New Roman" w:hAnsi="Times New Roman" w:cs="Times New Roman"/>
                <w:b/>
              </w:rPr>
              <w:t>Course Outcome</w:t>
            </w:r>
          </w:p>
        </w:tc>
        <w:tc>
          <w:tcPr>
            <w:tcW w:w="900" w:type="dxa"/>
          </w:tcPr>
          <w:p w14:paraId="336B9AA9" w14:textId="77777777" w:rsidR="00E7490E" w:rsidRPr="00E805B1" w:rsidRDefault="00E7490E" w:rsidP="00B0190F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E805B1">
              <w:rPr>
                <w:rFonts w:ascii="Times New Roman" w:hAnsi="Times New Roman" w:cs="Times New Roman"/>
                <w:b/>
              </w:rPr>
              <w:t>BTL</w:t>
            </w:r>
          </w:p>
        </w:tc>
      </w:tr>
      <w:tr w:rsidR="00E7490E" w:rsidRPr="00E805B1" w14:paraId="43679779" w14:textId="77777777" w:rsidTr="00F2571E">
        <w:tc>
          <w:tcPr>
            <w:tcW w:w="464" w:type="dxa"/>
            <w:vMerge w:val="restart"/>
            <w:vAlign w:val="center"/>
          </w:tcPr>
          <w:p w14:paraId="54524633" w14:textId="77777777" w:rsidR="00E7490E" w:rsidRPr="00EE06BE" w:rsidRDefault="00E7490E" w:rsidP="00EE06BE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EE06BE">
              <w:rPr>
                <w:rFonts w:ascii="Times New Roman" w:hAnsi="Times New Roman" w:cs="Times New Roman"/>
                <w:b/>
              </w:rPr>
              <w:t>1</w:t>
            </w:r>
          </w:p>
        </w:tc>
        <w:tc>
          <w:tcPr>
            <w:tcW w:w="446" w:type="dxa"/>
            <w:vAlign w:val="center"/>
          </w:tcPr>
          <w:p w14:paraId="735BEAB7" w14:textId="77777777" w:rsidR="00E7490E" w:rsidRPr="00EE06BE" w:rsidRDefault="00E7490E" w:rsidP="00EE06BE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EE06BE">
              <w:rPr>
                <w:rFonts w:ascii="Times New Roman" w:hAnsi="Times New Roman" w:cs="Times New Roman"/>
                <w:b/>
              </w:rPr>
              <w:t>a</w:t>
            </w:r>
          </w:p>
        </w:tc>
        <w:tc>
          <w:tcPr>
            <w:tcW w:w="6938" w:type="dxa"/>
          </w:tcPr>
          <w:p w14:paraId="284866AB" w14:textId="77777777" w:rsidR="00E7490E" w:rsidRPr="00E805B1" w:rsidRDefault="00E805B1" w:rsidP="00E805B1">
            <w:pPr>
              <w:ind w:left="-18"/>
              <w:jc w:val="both"/>
              <w:rPr>
                <w:rFonts w:ascii="Times New Roman" w:hAnsi="Times New Roman" w:cs="Times New Roman"/>
              </w:rPr>
            </w:pPr>
            <w:r w:rsidRPr="00E805B1">
              <w:rPr>
                <w:rFonts w:ascii="Times New Roman" w:hAnsi="Times New Roman" w:cs="Times New Roman"/>
              </w:rPr>
              <w:t>Elaborate different types of drivers available to connect to database in Java with merits and demerits</w:t>
            </w:r>
          </w:p>
        </w:tc>
        <w:tc>
          <w:tcPr>
            <w:tcW w:w="990" w:type="dxa"/>
            <w:vAlign w:val="center"/>
          </w:tcPr>
          <w:p w14:paraId="7C976F15" w14:textId="77777777" w:rsidR="00E7490E" w:rsidRPr="00EE06BE" w:rsidRDefault="00E7490E" w:rsidP="00EE06BE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EE06BE">
              <w:rPr>
                <w:rFonts w:ascii="Times New Roman" w:hAnsi="Times New Roman" w:cs="Times New Roman"/>
                <w:b/>
              </w:rPr>
              <w:t>CO1</w:t>
            </w:r>
          </w:p>
        </w:tc>
        <w:tc>
          <w:tcPr>
            <w:tcW w:w="900" w:type="dxa"/>
            <w:vAlign w:val="center"/>
          </w:tcPr>
          <w:p w14:paraId="588D64F9" w14:textId="77777777" w:rsidR="00E7490E" w:rsidRPr="00EE06BE" w:rsidRDefault="000A15B7" w:rsidP="00EE06BE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EE06BE">
              <w:rPr>
                <w:rFonts w:ascii="Times New Roman" w:hAnsi="Times New Roman" w:cs="Times New Roman"/>
                <w:b/>
              </w:rPr>
              <w:t>U</w:t>
            </w:r>
            <w:r w:rsidR="006D393C" w:rsidRPr="00EE06BE">
              <w:rPr>
                <w:rFonts w:ascii="Times New Roman" w:hAnsi="Times New Roman" w:cs="Times New Roman"/>
                <w:b/>
              </w:rPr>
              <w:t>nderstand</w:t>
            </w:r>
          </w:p>
        </w:tc>
      </w:tr>
      <w:tr w:rsidR="00E7490E" w:rsidRPr="00E805B1" w14:paraId="09420430" w14:textId="77777777" w:rsidTr="00F2571E">
        <w:tc>
          <w:tcPr>
            <w:tcW w:w="464" w:type="dxa"/>
            <w:vMerge/>
            <w:vAlign w:val="center"/>
          </w:tcPr>
          <w:p w14:paraId="782ACFD3" w14:textId="77777777" w:rsidR="00E7490E" w:rsidRPr="00EE06BE" w:rsidRDefault="00E7490E" w:rsidP="00EE06BE">
            <w:pPr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446" w:type="dxa"/>
            <w:vAlign w:val="center"/>
          </w:tcPr>
          <w:p w14:paraId="1D73CDD0" w14:textId="77777777" w:rsidR="00E7490E" w:rsidRPr="00EE06BE" w:rsidRDefault="00E7490E" w:rsidP="00EE06BE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EE06BE">
              <w:rPr>
                <w:rFonts w:ascii="Times New Roman" w:hAnsi="Times New Roman" w:cs="Times New Roman"/>
                <w:b/>
              </w:rPr>
              <w:t>b</w:t>
            </w:r>
          </w:p>
        </w:tc>
        <w:tc>
          <w:tcPr>
            <w:tcW w:w="6938" w:type="dxa"/>
          </w:tcPr>
          <w:p w14:paraId="7EAB5749" w14:textId="77777777" w:rsidR="00E805B1" w:rsidRPr="00E805B1" w:rsidRDefault="00E805B1" w:rsidP="00E805B1">
            <w:pPr>
              <w:ind w:left="-18"/>
              <w:jc w:val="both"/>
              <w:rPr>
                <w:rFonts w:ascii="Times New Roman" w:hAnsi="Times New Roman" w:cs="Times New Roman"/>
              </w:rPr>
            </w:pPr>
            <w:r w:rsidRPr="00E805B1">
              <w:rPr>
                <w:rFonts w:ascii="Times New Roman" w:hAnsi="Times New Roman" w:cs="Times New Roman"/>
              </w:rPr>
              <w:t>Create a Java Program to connect to MS-Access database which contain the following table</w:t>
            </w:r>
          </w:p>
          <w:tbl>
            <w:tblPr>
              <w:tblStyle w:val="TableGrid"/>
              <w:tblW w:w="5000" w:type="pct"/>
              <w:tblLayout w:type="fixed"/>
              <w:tblLook w:val="04A0" w:firstRow="1" w:lastRow="0" w:firstColumn="1" w:lastColumn="0" w:noHBand="0" w:noVBand="1"/>
            </w:tblPr>
            <w:tblGrid>
              <w:gridCol w:w="1343"/>
              <w:gridCol w:w="1343"/>
              <w:gridCol w:w="1342"/>
              <w:gridCol w:w="1342"/>
              <w:gridCol w:w="1342"/>
            </w:tblGrid>
            <w:tr w:rsidR="00E805B1" w:rsidRPr="00E805B1" w14:paraId="28793FAE" w14:textId="77777777" w:rsidTr="00EE06BE">
              <w:tc>
                <w:tcPr>
                  <w:tcW w:w="1000" w:type="pct"/>
                </w:tcPr>
                <w:p w14:paraId="0E408A9A" w14:textId="77777777" w:rsidR="00E805B1" w:rsidRPr="00E805B1" w:rsidRDefault="00E805B1" w:rsidP="00E805B1">
                  <w:pPr>
                    <w:ind w:left="-18"/>
                    <w:jc w:val="both"/>
                    <w:rPr>
                      <w:rFonts w:ascii="Times New Roman" w:hAnsi="Times New Roman" w:cs="Times New Roman"/>
                      <w:b/>
                    </w:rPr>
                  </w:pPr>
                  <w:r w:rsidRPr="00E805B1">
                    <w:rPr>
                      <w:rFonts w:ascii="Times New Roman" w:hAnsi="Times New Roman" w:cs="Times New Roman"/>
                      <w:b/>
                    </w:rPr>
                    <w:t>Serial Number</w:t>
                  </w:r>
                </w:p>
              </w:tc>
              <w:tc>
                <w:tcPr>
                  <w:tcW w:w="1000" w:type="pct"/>
                </w:tcPr>
                <w:p w14:paraId="5D11EBD1" w14:textId="77777777" w:rsidR="00E805B1" w:rsidRPr="00E805B1" w:rsidRDefault="00E805B1" w:rsidP="00E805B1">
                  <w:pPr>
                    <w:ind w:left="-18"/>
                    <w:jc w:val="both"/>
                    <w:rPr>
                      <w:rFonts w:ascii="Times New Roman" w:hAnsi="Times New Roman" w:cs="Times New Roman"/>
                      <w:b/>
                    </w:rPr>
                  </w:pPr>
                  <w:r w:rsidRPr="00E805B1">
                    <w:rPr>
                      <w:rFonts w:ascii="Times New Roman" w:hAnsi="Times New Roman" w:cs="Times New Roman"/>
                      <w:b/>
                    </w:rPr>
                    <w:t>Product number</w:t>
                  </w:r>
                </w:p>
              </w:tc>
              <w:tc>
                <w:tcPr>
                  <w:tcW w:w="1000" w:type="pct"/>
                </w:tcPr>
                <w:p w14:paraId="1390A1C5" w14:textId="77777777" w:rsidR="00E805B1" w:rsidRPr="00E805B1" w:rsidRDefault="00E805B1" w:rsidP="00E805B1">
                  <w:pPr>
                    <w:ind w:left="-18"/>
                    <w:jc w:val="both"/>
                    <w:rPr>
                      <w:rFonts w:ascii="Times New Roman" w:hAnsi="Times New Roman" w:cs="Times New Roman"/>
                      <w:b/>
                    </w:rPr>
                  </w:pPr>
                  <w:r w:rsidRPr="00E805B1">
                    <w:rPr>
                      <w:rFonts w:ascii="Times New Roman" w:hAnsi="Times New Roman" w:cs="Times New Roman"/>
                      <w:b/>
                    </w:rPr>
                    <w:t>Produce name</w:t>
                  </w:r>
                </w:p>
              </w:tc>
              <w:tc>
                <w:tcPr>
                  <w:tcW w:w="1000" w:type="pct"/>
                </w:tcPr>
                <w:p w14:paraId="2E9ACB2C" w14:textId="77777777" w:rsidR="00E805B1" w:rsidRPr="00E805B1" w:rsidRDefault="00E805B1" w:rsidP="00E805B1">
                  <w:pPr>
                    <w:ind w:left="-18"/>
                    <w:jc w:val="both"/>
                    <w:rPr>
                      <w:rFonts w:ascii="Times New Roman" w:hAnsi="Times New Roman" w:cs="Times New Roman"/>
                      <w:b/>
                    </w:rPr>
                  </w:pPr>
                  <w:r w:rsidRPr="00E805B1">
                    <w:rPr>
                      <w:rFonts w:ascii="Times New Roman" w:hAnsi="Times New Roman" w:cs="Times New Roman"/>
                      <w:b/>
                    </w:rPr>
                    <w:t>Price</w:t>
                  </w:r>
                </w:p>
              </w:tc>
              <w:tc>
                <w:tcPr>
                  <w:tcW w:w="1000" w:type="pct"/>
                </w:tcPr>
                <w:p w14:paraId="03713134" w14:textId="77777777" w:rsidR="00E805B1" w:rsidRPr="00E805B1" w:rsidRDefault="00E805B1" w:rsidP="00E805B1">
                  <w:pPr>
                    <w:ind w:left="-18"/>
                    <w:jc w:val="both"/>
                    <w:rPr>
                      <w:rFonts w:ascii="Times New Roman" w:hAnsi="Times New Roman" w:cs="Times New Roman"/>
                      <w:b/>
                    </w:rPr>
                  </w:pPr>
                  <w:r w:rsidRPr="00E805B1">
                    <w:rPr>
                      <w:rFonts w:ascii="Times New Roman" w:hAnsi="Times New Roman" w:cs="Times New Roman"/>
                      <w:b/>
                    </w:rPr>
                    <w:t>Quantity available</w:t>
                  </w:r>
                </w:p>
              </w:tc>
            </w:tr>
            <w:tr w:rsidR="00E805B1" w:rsidRPr="00E805B1" w14:paraId="3C18AC55" w14:textId="77777777" w:rsidTr="00EE06BE">
              <w:tc>
                <w:tcPr>
                  <w:tcW w:w="1000" w:type="pct"/>
                </w:tcPr>
                <w:p w14:paraId="4E8CBAFF" w14:textId="77777777" w:rsidR="00E805B1" w:rsidRPr="00E805B1" w:rsidRDefault="00E805B1" w:rsidP="00E805B1">
                  <w:pPr>
                    <w:ind w:left="-18"/>
                    <w:jc w:val="both"/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1000" w:type="pct"/>
                </w:tcPr>
                <w:p w14:paraId="07EE98BD" w14:textId="77777777" w:rsidR="00E805B1" w:rsidRPr="00E805B1" w:rsidRDefault="00E805B1" w:rsidP="00E805B1">
                  <w:pPr>
                    <w:ind w:left="-18"/>
                    <w:jc w:val="both"/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1000" w:type="pct"/>
                </w:tcPr>
                <w:p w14:paraId="676644CD" w14:textId="77777777" w:rsidR="00E805B1" w:rsidRPr="00E805B1" w:rsidRDefault="00E805B1" w:rsidP="00E805B1">
                  <w:pPr>
                    <w:ind w:left="-18"/>
                    <w:jc w:val="both"/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1000" w:type="pct"/>
                </w:tcPr>
                <w:p w14:paraId="596A6AE0" w14:textId="77777777" w:rsidR="00E805B1" w:rsidRPr="00E805B1" w:rsidRDefault="00E805B1" w:rsidP="00E805B1">
                  <w:pPr>
                    <w:ind w:left="-18"/>
                    <w:jc w:val="both"/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1000" w:type="pct"/>
                </w:tcPr>
                <w:p w14:paraId="6292FD9F" w14:textId="77777777" w:rsidR="00E805B1" w:rsidRPr="00E805B1" w:rsidRDefault="00E805B1" w:rsidP="00E805B1">
                  <w:pPr>
                    <w:ind w:left="-18"/>
                    <w:jc w:val="both"/>
                    <w:rPr>
                      <w:rFonts w:ascii="Times New Roman" w:hAnsi="Times New Roman" w:cs="Times New Roman"/>
                    </w:rPr>
                  </w:pPr>
                </w:p>
              </w:tc>
            </w:tr>
          </w:tbl>
          <w:p w14:paraId="1997FE1E" w14:textId="77777777" w:rsidR="00E805B1" w:rsidRPr="00E805B1" w:rsidRDefault="00E805B1" w:rsidP="00E805B1">
            <w:pPr>
              <w:pStyle w:val="ListParagraph"/>
              <w:ind w:left="-18"/>
              <w:jc w:val="both"/>
              <w:rPr>
                <w:rFonts w:ascii="Times New Roman" w:hAnsi="Times New Roman" w:cs="Times New Roman"/>
              </w:rPr>
            </w:pPr>
          </w:p>
          <w:p w14:paraId="76FC7214" w14:textId="77777777" w:rsidR="00E7490E" w:rsidRPr="00E805B1" w:rsidRDefault="00E805B1" w:rsidP="00E805B1">
            <w:pPr>
              <w:ind w:left="-18"/>
              <w:jc w:val="both"/>
              <w:rPr>
                <w:rFonts w:ascii="Times New Roman" w:hAnsi="Times New Roman" w:cs="Times New Roman"/>
              </w:rPr>
            </w:pPr>
            <w:r w:rsidRPr="00E805B1">
              <w:rPr>
                <w:rFonts w:ascii="Times New Roman" w:hAnsi="Times New Roman" w:cs="Times New Roman"/>
              </w:rPr>
              <w:t>Write a program to display all the contents of the table using Statement interface</w:t>
            </w:r>
          </w:p>
        </w:tc>
        <w:tc>
          <w:tcPr>
            <w:tcW w:w="990" w:type="dxa"/>
            <w:vAlign w:val="center"/>
          </w:tcPr>
          <w:p w14:paraId="4DB15769" w14:textId="77777777" w:rsidR="00E7490E" w:rsidRPr="00EE06BE" w:rsidRDefault="00E7490E" w:rsidP="00EE06BE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EE06BE">
              <w:rPr>
                <w:rFonts w:ascii="Times New Roman" w:hAnsi="Times New Roman" w:cs="Times New Roman"/>
                <w:b/>
              </w:rPr>
              <w:t>CO1</w:t>
            </w:r>
          </w:p>
        </w:tc>
        <w:tc>
          <w:tcPr>
            <w:tcW w:w="900" w:type="dxa"/>
            <w:vAlign w:val="center"/>
          </w:tcPr>
          <w:p w14:paraId="27733196" w14:textId="77777777" w:rsidR="00E7490E" w:rsidRPr="00EE06BE" w:rsidRDefault="006D393C" w:rsidP="00EE06BE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EE06BE">
              <w:rPr>
                <w:rFonts w:ascii="Times New Roman" w:hAnsi="Times New Roman" w:cs="Times New Roman"/>
                <w:b/>
              </w:rPr>
              <w:t>Apply</w:t>
            </w:r>
          </w:p>
        </w:tc>
      </w:tr>
      <w:tr w:rsidR="00E7490E" w:rsidRPr="00E805B1" w14:paraId="3D54614B" w14:textId="77777777" w:rsidTr="00F2571E">
        <w:tc>
          <w:tcPr>
            <w:tcW w:w="464" w:type="dxa"/>
            <w:vMerge w:val="restart"/>
            <w:vAlign w:val="center"/>
          </w:tcPr>
          <w:p w14:paraId="44A75DDC" w14:textId="77777777" w:rsidR="00E7490E" w:rsidRPr="00EE06BE" w:rsidRDefault="00E7490E" w:rsidP="00EE06BE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EE06BE">
              <w:rPr>
                <w:rFonts w:ascii="Times New Roman" w:hAnsi="Times New Roman" w:cs="Times New Roman"/>
                <w:b/>
              </w:rPr>
              <w:t>2</w:t>
            </w:r>
          </w:p>
        </w:tc>
        <w:tc>
          <w:tcPr>
            <w:tcW w:w="446" w:type="dxa"/>
            <w:vAlign w:val="center"/>
          </w:tcPr>
          <w:p w14:paraId="63C89224" w14:textId="77777777" w:rsidR="00E7490E" w:rsidRPr="00EE06BE" w:rsidRDefault="00E7490E" w:rsidP="00EE06BE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EE06BE">
              <w:rPr>
                <w:rFonts w:ascii="Times New Roman" w:hAnsi="Times New Roman" w:cs="Times New Roman"/>
                <w:b/>
              </w:rPr>
              <w:t>a</w:t>
            </w:r>
          </w:p>
        </w:tc>
        <w:tc>
          <w:tcPr>
            <w:tcW w:w="6938" w:type="dxa"/>
          </w:tcPr>
          <w:p w14:paraId="209B6B63" w14:textId="77777777" w:rsidR="00E805B1" w:rsidRPr="00E805B1" w:rsidRDefault="00E805B1" w:rsidP="00E805B1">
            <w:pPr>
              <w:ind w:left="-18"/>
              <w:jc w:val="both"/>
              <w:rPr>
                <w:rFonts w:ascii="Times New Roman" w:hAnsi="Times New Roman" w:cs="Times New Roman"/>
              </w:rPr>
            </w:pPr>
            <w:r w:rsidRPr="00E805B1">
              <w:rPr>
                <w:rFonts w:ascii="Times New Roman" w:hAnsi="Times New Roman" w:cs="Times New Roman"/>
              </w:rPr>
              <w:t>Discuss about the process involved to connect to a database</w:t>
            </w:r>
          </w:p>
          <w:p w14:paraId="0573758F" w14:textId="77777777" w:rsidR="00E7490E" w:rsidRPr="00E805B1" w:rsidRDefault="00E7490E" w:rsidP="00E805B1">
            <w:pPr>
              <w:ind w:left="-18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990" w:type="dxa"/>
            <w:vAlign w:val="center"/>
          </w:tcPr>
          <w:p w14:paraId="39719217" w14:textId="77777777" w:rsidR="00E7490E" w:rsidRPr="00EE06BE" w:rsidRDefault="00E7490E" w:rsidP="00EE06BE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EE06BE">
              <w:rPr>
                <w:rFonts w:ascii="Times New Roman" w:hAnsi="Times New Roman" w:cs="Times New Roman"/>
                <w:b/>
              </w:rPr>
              <w:t>CO1</w:t>
            </w:r>
          </w:p>
        </w:tc>
        <w:tc>
          <w:tcPr>
            <w:tcW w:w="900" w:type="dxa"/>
            <w:vAlign w:val="center"/>
          </w:tcPr>
          <w:p w14:paraId="54FE5D76" w14:textId="77777777" w:rsidR="00E7490E" w:rsidRPr="00EE06BE" w:rsidRDefault="000A15B7" w:rsidP="00EE06BE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EE06BE">
              <w:rPr>
                <w:rFonts w:ascii="Times New Roman" w:hAnsi="Times New Roman" w:cs="Times New Roman"/>
                <w:b/>
              </w:rPr>
              <w:t>U</w:t>
            </w:r>
            <w:r w:rsidR="006D393C" w:rsidRPr="00EE06BE">
              <w:rPr>
                <w:rFonts w:ascii="Times New Roman" w:hAnsi="Times New Roman" w:cs="Times New Roman"/>
                <w:b/>
              </w:rPr>
              <w:t>nderstand</w:t>
            </w:r>
          </w:p>
        </w:tc>
      </w:tr>
      <w:tr w:rsidR="00E7490E" w:rsidRPr="00E805B1" w14:paraId="5C316483" w14:textId="77777777" w:rsidTr="00F2571E">
        <w:tc>
          <w:tcPr>
            <w:tcW w:w="464" w:type="dxa"/>
            <w:vMerge/>
            <w:vAlign w:val="center"/>
          </w:tcPr>
          <w:p w14:paraId="69254386" w14:textId="77777777" w:rsidR="00E7490E" w:rsidRPr="00EE06BE" w:rsidRDefault="00E7490E" w:rsidP="00EE06BE">
            <w:pPr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446" w:type="dxa"/>
            <w:vAlign w:val="center"/>
          </w:tcPr>
          <w:p w14:paraId="559C5E3E" w14:textId="77777777" w:rsidR="00E7490E" w:rsidRPr="00EE06BE" w:rsidRDefault="00E7490E" w:rsidP="00EE06BE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EE06BE">
              <w:rPr>
                <w:rFonts w:ascii="Times New Roman" w:hAnsi="Times New Roman" w:cs="Times New Roman"/>
                <w:b/>
              </w:rPr>
              <w:t>b</w:t>
            </w:r>
          </w:p>
        </w:tc>
        <w:tc>
          <w:tcPr>
            <w:tcW w:w="6938" w:type="dxa"/>
          </w:tcPr>
          <w:p w14:paraId="6AD8664F" w14:textId="77777777" w:rsidR="00E805B1" w:rsidRPr="00E805B1" w:rsidRDefault="00E805B1" w:rsidP="00E805B1">
            <w:pPr>
              <w:ind w:left="-18"/>
              <w:jc w:val="both"/>
              <w:rPr>
                <w:rFonts w:ascii="Times New Roman" w:hAnsi="Times New Roman" w:cs="Times New Roman"/>
              </w:rPr>
            </w:pPr>
            <w:r w:rsidRPr="00E805B1">
              <w:rPr>
                <w:rFonts w:ascii="Times New Roman" w:hAnsi="Times New Roman" w:cs="Times New Roman"/>
              </w:rPr>
              <w:t xml:space="preserve">Illustrate with a given table how to connect to a database and perform the CRUD operations with a Java Program </w:t>
            </w:r>
          </w:p>
          <w:tbl>
            <w:tblPr>
              <w:tblStyle w:val="TableGrid"/>
              <w:tblW w:w="5000" w:type="pct"/>
              <w:tblLayout w:type="fixed"/>
              <w:tblLook w:val="04A0" w:firstRow="1" w:lastRow="0" w:firstColumn="1" w:lastColumn="0" w:noHBand="0" w:noVBand="1"/>
            </w:tblPr>
            <w:tblGrid>
              <w:gridCol w:w="1447"/>
              <w:gridCol w:w="1448"/>
              <w:gridCol w:w="1105"/>
              <w:gridCol w:w="1055"/>
              <w:gridCol w:w="1657"/>
            </w:tblGrid>
            <w:tr w:rsidR="00E805B1" w:rsidRPr="00E805B1" w14:paraId="718BAC4E" w14:textId="77777777" w:rsidTr="00EE06BE">
              <w:tc>
                <w:tcPr>
                  <w:tcW w:w="1078" w:type="pct"/>
                </w:tcPr>
                <w:p w14:paraId="0AD9D339" w14:textId="77777777" w:rsidR="00E805B1" w:rsidRPr="00E805B1" w:rsidRDefault="00E805B1" w:rsidP="00E805B1">
                  <w:pPr>
                    <w:ind w:left="-18"/>
                    <w:jc w:val="both"/>
                    <w:rPr>
                      <w:rFonts w:ascii="Times New Roman" w:hAnsi="Times New Roman" w:cs="Times New Roman"/>
                      <w:b/>
                    </w:rPr>
                  </w:pPr>
                  <w:r w:rsidRPr="00E805B1">
                    <w:rPr>
                      <w:rFonts w:ascii="Times New Roman" w:hAnsi="Times New Roman" w:cs="Times New Roman"/>
                      <w:b/>
                    </w:rPr>
                    <w:t>Serial Number</w:t>
                  </w:r>
                </w:p>
              </w:tc>
              <w:tc>
                <w:tcPr>
                  <w:tcW w:w="1079" w:type="pct"/>
                </w:tcPr>
                <w:p w14:paraId="6188E22F" w14:textId="77777777" w:rsidR="00E805B1" w:rsidRPr="00E805B1" w:rsidRDefault="00E805B1" w:rsidP="00E805B1">
                  <w:pPr>
                    <w:ind w:left="-18"/>
                    <w:jc w:val="both"/>
                    <w:rPr>
                      <w:rFonts w:ascii="Times New Roman" w:hAnsi="Times New Roman" w:cs="Times New Roman"/>
                      <w:b/>
                    </w:rPr>
                  </w:pPr>
                  <w:r w:rsidRPr="00E805B1">
                    <w:rPr>
                      <w:rFonts w:ascii="Times New Roman" w:hAnsi="Times New Roman" w:cs="Times New Roman"/>
                      <w:b/>
                    </w:rPr>
                    <w:t>Book Number</w:t>
                  </w:r>
                </w:p>
              </w:tc>
              <w:tc>
                <w:tcPr>
                  <w:tcW w:w="823" w:type="pct"/>
                </w:tcPr>
                <w:p w14:paraId="5B5A12EB" w14:textId="77777777" w:rsidR="00E805B1" w:rsidRPr="00E805B1" w:rsidRDefault="00E805B1" w:rsidP="00E805B1">
                  <w:pPr>
                    <w:ind w:left="-18"/>
                    <w:jc w:val="both"/>
                    <w:rPr>
                      <w:rFonts w:ascii="Times New Roman" w:hAnsi="Times New Roman" w:cs="Times New Roman"/>
                      <w:b/>
                    </w:rPr>
                  </w:pPr>
                  <w:r w:rsidRPr="00E805B1">
                    <w:rPr>
                      <w:rFonts w:ascii="Times New Roman" w:hAnsi="Times New Roman" w:cs="Times New Roman"/>
                      <w:b/>
                    </w:rPr>
                    <w:t>Book name</w:t>
                  </w:r>
                </w:p>
              </w:tc>
              <w:tc>
                <w:tcPr>
                  <w:tcW w:w="786" w:type="pct"/>
                </w:tcPr>
                <w:p w14:paraId="2994A627" w14:textId="77777777" w:rsidR="00E805B1" w:rsidRPr="00E805B1" w:rsidRDefault="00E805B1" w:rsidP="00E805B1">
                  <w:pPr>
                    <w:ind w:left="-18"/>
                    <w:jc w:val="both"/>
                    <w:rPr>
                      <w:rFonts w:ascii="Times New Roman" w:hAnsi="Times New Roman" w:cs="Times New Roman"/>
                      <w:b/>
                    </w:rPr>
                  </w:pPr>
                  <w:r w:rsidRPr="00E805B1">
                    <w:rPr>
                      <w:rFonts w:ascii="Times New Roman" w:hAnsi="Times New Roman" w:cs="Times New Roman"/>
                      <w:b/>
                    </w:rPr>
                    <w:t>Price</w:t>
                  </w:r>
                </w:p>
              </w:tc>
              <w:tc>
                <w:tcPr>
                  <w:tcW w:w="1235" w:type="pct"/>
                </w:tcPr>
                <w:p w14:paraId="46B6E568" w14:textId="77777777" w:rsidR="00E805B1" w:rsidRPr="00E805B1" w:rsidRDefault="00E805B1" w:rsidP="00E805B1">
                  <w:pPr>
                    <w:ind w:left="-18"/>
                    <w:jc w:val="both"/>
                    <w:rPr>
                      <w:rFonts w:ascii="Times New Roman" w:hAnsi="Times New Roman" w:cs="Times New Roman"/>
                      <w:b/>
                    </w:rPr>
                  </w:pPr>
                  <w:r w:rsidRPr="00E805B1">
                    <w:rPr>
                      <w:rFonts w:ascii="Times New Roman" w:hAnsi="Times New Roman" w:cs="Times New Roman"/>
                      <w:b/>
                    </w:rPr>
                    <w:t>Publisher name</w:t>
                  </w:r>
                </w:p>
              </w:tc>
            </w:tr>
            <w:tr w:rsidR="00E805B1" w:rsidRPr="00E805B1" w14:paraId="697B8E7A" w14:textId="77777777" w:rsidTr="00EE06BE">
              <w:tc>
                <w:tcPr>
                  <w:tcW w:w="1078" w:type="pct"/>
                </w:tcPr>
                <w:p w14:paraId="165E3143" w14:textId="77777777" w:rsidR="00E805B1" w:rsidRPr="00E805B1" w:rsidRDefault="00E805B1" w:rsidP="00E805B1">
                  <w:pPr>
                    <w:ind w:left="-18"/>
                    <w:jc w:val="both"/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1079" w:type="pct"/>
                </w:tcPr>
                <w:p w14:paraId="369493CF" w14:textId="77777777" w:rsidR="00E805B1" w:rsidRPr="00E805B1" w:rsidRDefault="00E805B1" w:rsidP="00E805B1">
                  <w:pPr>
                    <w:ind w:left="-18"/>
                    <w:jc w:val="both"/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823" w:type="pct"/>
                </w:tcPr>
                <w:p w14:paraId="7CF73613" w14:textId="77777777" w:rsidR="00E805B1" w:rsidRPr="00E805B1" w:rsidRDefault="00E805B1" w:rsidP="00E805B1">
                  <w:pPr>
                    <w:ind w:left="-18"/>
                    <w:jc w:val="both"/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786" w:type="pct"/>
                </w:tcPr>
                <w:p w14:paraId="32E27ADA" w14:textId="77777777" w:rsidR="00E805B1" w:rsidRPr="00E805B1" w:rsidRDefault="00E805B1" w:rsidP="00E805B1">
                  <w:pPr>
                    <w:ind w:left="-18"/>
                    <w:jc w:val="both"/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1235" w:type="pct"/>
                </w:tcPr>
                <w:p w14:paraId="358FD217" w14:textId="77777777" w:rsidR="00E805B1" w:rsidRPr="00E805B1" w:rsidRDefault="00E805B1" w:rsidP="00E805B1">
                  <w:pPr>
                    <w:ind w:left="-18"/>
                    <w:jc w:val="both"/>
                    <w:rPr>
                      <w:rFonts w:ascii="Times New Roman" w:hAnsi="Times New Roman" w:cs="Times New Roman"/>
                    </w:rPr>
                  </w:pPr>
                </w:p>
              </w:tc>
            </w:tr>
          </w:tbl>
          <w:p w14:paraId="4415BB28" w14:textId="77777777" w:rsidR="00E7490E" w:rsidRPr="00E805B1" w:rsidRDefault="00E7490E" w:rsidP="00E805B1">
            <w:pPr>
              <w:ind w:left="-18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990" w:type="dxa"/>
            <w:vAlign w:val="center"/>
          </w:tcPr>
          <w:p w14:paraId="10B9C966" w14:textId="77777777" w:rsidR="00E7490E" w:rsidRPr="00EE06BE" w:rsidRDefault="00E7490E" w:rsidP="00EE06BE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EE06BE">
              <w:rPr>
                <w:rFonts w:ascii="Times New Roman" w:hAnsi="Times New Roman" w:cs="Times New Roman"/>
                <w:b/>
              </w:rPr>
              <w:t>CO1</w:t>
            </w:r>
          </w:p>
        </w:tc>
        <w:tc>
          <w:tcPr>
            <w:tcW w:w="900" w:type="dxa"/>
            <w:vAlign w:val="center"/>
          </w:tcPr>
          <w:p w14:paraId="426FF5B1" w14:textId="77777777" w:rsidR="00E7490E" w:rsidRPr="00EE06BE" w:rsidRDefault="006D393C" w:rsidP="00EE06BE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EE06BE">
              <w:rPr>
                <w:rFonts w:ascii="Times New Roman" w:hAnsi="Times New Roman" w:cs="Times New Roman"/>
                <w:b/>
              </w:rPr>
              <w:t>Apply</w:t>
            </w:r>
          </w:p>
        </w:tc>
      </w:tr>
      <w:tr w:rsidR="00E7490E" w:rsidRPr="00E805B1" w14:paraId="1C852C1F" w14:textId="77777777" w:rsidTr="00F2571E">
        <w:tc>
          <w:tcPr>
            <w:tcW w:w="464" w:type="dxa"/>
            <w:vMerge w:val="restart"/>
            <w:vAlign w:val="center"/>
          </w:tcPr>
          <w:p w14:paraId="6DE9CDEE" w14:textId="77777777" w:rsidR="00E7490E" w:rsidRPr="00EE06BE" w:rsidRDefault="00E7490E" w:rsidP="00EE06BE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EE06BE">
              <w:rPr>
                <w:rFonts w:ascii="Times New Roman" w:hAnsi="Times New Roman" w:cs="Times New Roman"/>
                <w:b/>
              </w:rPr>
              <w:t>3</w:t>
            </w:r>
          </w:p>
        </w:tc>
        <w:tc>
          <w:tcPr>
            <w:tcW w:w="446" w:type="dxa"/>
            <w:vAlign w:val="center"/>
          </w:tcPr>
          <w:p w14:paraId="3D8E0338" w14:textId="77777777" w:rsidR="00E7490E" w:rsidRPr="00EE06BE" w:rsidRDefault="00E7490E" w:rsidP="00EE06BE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EE06BE">
              <w:rPr>
                <w:rFonts w:ascii="Times New Roman" w:hAnsi="Times New Roman" w:cs="Times New Roman"/>
                <w:b/>
              </w:rPr>
              <w:t>a</w:t>
            </w:r>
          </w:p>
        </w:tc>
        <w:tc>
          <w:tcPr>
            <w:tcW w:w="6938" w:type="dxa"/>
          </w:tcPr>
          <w:p w14:paraId="0C1E5A95" w14:textId="77777777" w:rsidR="00E7490E" w:rsidRPr="00E805B1" w:rsidRDefault="00E805B1" w:rsidP="00E805B1">
            <w:pPr>
              <w:ind w:left="-18"/>
              <w:jc w:val="both"/>
              <w:rPr>
                <w:rFonts w:ascii="Times New Roman" w:hAnsi="Times New Roman" w:cs="Times New Roman"/>
              </w:rPr>
            </w:pPr>
            <w:r w:rsidRPr="00E805B1">
              <w:rPr>
                <w:rFonts w:ascii="Times New Roman" w:hAnsi="Times New Roman" w:cs="Times New Roman"/>
              </w:rPr>
              <w:t xml:space="preserve">What is the purpose of </w:t>
            </w:r>
            <w:proofErr w:type="spellStart"/>
            <w:r w:rsidRPr="00E805B1">
              <w:rPr>
                <w:rFonts w:ascii="Times New Roman" w:hAnsi="Times New Roman" w:cs="Times New Roman"/>
              </w:rPr>
              <w:t>ResultSet</w:t>
            </w:r>
            <w:proofErr w:type="spellEnd"/>
            <w:r w:rsidRPr="00E805B1">
              <w:rPr>
                <w:rFonts w:ascii="Times New Roman" w:hAnsi="Times New Roman" w:cs="Times New Roman"/>
              </w:rPr>
              <w:t xml:space="preserve"> interface. How to process the data using </w:t>
            </w:r>
            <w:proofErr w:type="spellStart"/>
            <w:r w:rsidRPr="00E805B1">
              <w:rPr>
                <w:rFonts w:ascii="Times New Roman" w:hAnsi="Times New Roman" w:cs="Times New Roman"/>
              </w:rPr>
              <w:t>ResultSet</w:t>
            </w:r>
            <w:proofErr w:type="spellEnd"/>
            <w:r w:rsidRPr="00E805B1">
              <w:rPr>
                <w:rFonts w:ascii="Times New Roman" w:hAnsi="Times New Roman" w:cs="Times New Roman"/>
              </w:rPr>
              <w:t xml:space="preserve"> Object</w:t>
            </w:r>
          </w:p>
        </w:tc>
        <w:tc>
          <w:tcPr>
            <w:tcW w:w="990" w:type="dxa"/>
            <w:vAlign w:val="center"/>
          </w:tcPr>
          <w:p w14:paraId="0385B470" w14:textId="77777777" w:rsidR="00E7490E" w:rsidRPr="00EE06BE" w:rsidRDefault="00E7490E" w:rsidP="00EE06BE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EE06BE">
              <w:rPr>
                <w:rFonts w:ascii="Times New Roman" w:hAnsi="Times New Roman" w:cs="Times New Roman"/>
                <w:b/>
              </w:rPr>
              <w:t>CO1</w:t>
            </w:r>
          </w:p>
        </w:tc>
        <w:tc>
          <w:tcPr>
            <w:tcW w:w="900" w:type="dxa"/>
            <w:vAlign w:val="center"/>
          </w:tcPr>
          <w:p w14:paraId="3B67E9E8" w14:textId="77777777" w:rsidR="00E7490E" w:rsidRPr="00EE06BE" w:rsidRDefault="006D393C" w:rsidP="00EE06BE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EE06BE">
              <w:rPr>
                <w:rFonts w:ascii="Times New Roman" w:hAnsi="Times New Roman" w:cs="Times New Roman"/>
                <w:b/>
              </w:rPr>
              <w:t>Analyze</w:t>
            </w:r>
          </w:p>
        </w:tc>
      </w:tr>
      <w:tr w:rsidR="00E7490E" w:rsidRPr="00E805B1" w14:paraId="349856EE" w14:textId="77777777" w:rsidTr="00F2571E">
        <w:tc>
          <w:tcPr>
            <w:tcW w:w="464" w:type="dxa"/>
            <w:vMerge/>
            <w:vAlign w:val="center"/>
          </w:tcPr>
          <w:p w14:paraId="3BFA55A3" w14:textId="77777777" w:rsidR="00E7490E" w:rsidRPr="00EE06BE" w:rsidRDefault="00E7490E" w:rsidP="00EE06BE">
            <w:pPr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446" w:type="dxa"/>
            <w:vAlign w:val="center"/>
          </w:tcPr>
          <w:p w14:paraId="0DB426C9" w14:textId="77777777" w:rsidR="00E7490E" w:rsidRPr="00EE06BE" w:rsidRDefault="00E7490E" w:rsidP="00EE06BE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EE06BE">
              <w:rPr>
                <w:rFonts w:ascii="Times New Roman" w:hAnsi="Times New Roman" w:cs="Times New Roman"/>
                <w:b/>
              </w:rPr>
              <w:t>b</w:t>
            </w:r>
          </w:p>
        </w:tc>
        <w:tc>
          <w:tcPr>
            <w:tcW w:w="6938" w:type="dxa"/>
          </w:tcPr>
          <w:p w14:paraId="534094F5" w14:textId="77777777" w:rsidR="00E7490E" w:rsidRPr="00E805B1" w:rsidRDefault="00E805B1" w:rsidP="00E805B1">
            <w:pPr>
              <w:ind w:left="-18"/>
              <w:jc w:val="both"/>
              <w:rPr>
                <w:rFonts w:ascii="Times New Roman" w:hAnsi="Times New Roman" w:cs="Times New Roman"/>
              </w:rPr>
            </w:pPr>
            <w:r w:rsidRPr="00E805B1">
              <w:rPr>
                <w:rFonts w:ascii="Times New Roman" w:hAnsi="Times New Roman" w:cs="Times New Roman"/>
              </w:rPr>
              <w:t xml:space="preserve">Illustrate with a Java program how to process the results with </w:t>
            </w:r>
            <w:proofErr w:type="spellStart"/>
            <w:r w:rsidRPr="00E805B1">
              <w:rPr>
                <w:rFonts w:ascii="Times New Roman" w:hAnsi="Times New Roman" w:cs="Times New Roman"/>
              </w:rPr>
              <w:t>ResultSet</w:t>
            </w:r>
            <w:proofErr w:type="spellEnd"/>
            <w:r w:rsidRPr="00E805B1">
              <w:rPr>
                <w:rFonts w:ascii="Times New Roman" w:hAnsi="Times New Roman" w:cs="Times New Roman"/>
              </w:rPr>
              <w:t xml:space="preserve"> Object with an example</w:t>
            </w:r>
          </w:p>
        </w:tc>
        <w:tc>
          <w:tcPr>
            <w:tcW w:w="990" w:type="dxa"/>
            <w:vAlign w:val="center"/>
          </w:tcPr>
          <w:p w14:paraId="6F9F4DB9" w14:textId="77777777" w:rsidR="00E7490E" w:rsidRPr="00EE06BE" w:rsidRDefault="00E7490E" w:rsidP="00EE06BE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EE06BE">
              <w:rPr>
                <w:rFonts w:ascii="Times New Roman" w:hAnsi="Times New Roman" w:cs="Times New Roman"/>
                <w:b/>
              </w:rPr>
              <w:t>CO1</w:t>
            </w:r>
          </w:p>
        </w:tc>
        <w:tc>
          <w:tcPr>
            <w:tcW w:w="900" w:type="dxa"/>
            <w:vAlign w:val="center"/>
          </w:tcPr>
          <w:p w14:paraId="4D75A06D" w14:textId="77777777" w:rsidR="00E7490E" w:rsidRPr="00EE06BE" w:rsidRDefault="006D393C" w:rsidP="00EE06BE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EE06BE">
              <w:rPr>
                <w:rFonts w:ascii="Times New Roman" w:hAnsi="Times New Roman" w:cs="Times New Roman"/>
                <w:b/>
              </w:rPr>
              <w:t>Apply</w:t>
            </w:r>
          </w:p>
        </w:tc>
      </w:tr>
      <w:tr w:rsidR="00E7490E" w:rsidRPr="00E805B1" w14:paraId="2888D9A1" w14:textId="77777777" w:rsidTr="00F2571E">
        <w:tc>
          <w:tcPr>
            <w:tcW w:w="464" w:type="dxa"/>
            <w:vMerge w:val="restart"/>
            <w:vAlign w:val="center"/>
          </w:tcPr>
          <w:p w14:paraId="534BC06D" w14:textId="77777777" w:rsidR="00E7490E" w:rsidRPr="00EE06BE" w:rsidRDefault="00E7490E" w:rsidP="00EE06BE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EE06BE">
              <w:rPr>
                <w:rFonts w:ascii="Times New Roman" w:hAnsi="Times New Roman" w:cs="Times New Roman"/>
                <w:b/>
              </w:rPr>
              <w:t>4</w:t>
            </w:r>
          </w:p>
        </w:tc>
        <w:tc>
          <w:tcPr>
            <w:tcW w:w="446" w:type="dxa"/>
            <w:vAlign w:val="center"/>
          </w:tcPr>
          <w:p w14:paraId="1C21F8E1" w14:textId="77777777" w:rsidR="00E7490E" w:rsidRPr="00EE06BE" w:rsidRDefault="00E7490E" w:rsidP="00EE06BE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EE06BE">
              <w:rPr>
                <w:rFonts w:ascii="Times New Roman" w:hAnsi="Times New Roman" w:cs="Times New Roman"/>
                <w:b/>
              </w:rPr>
              <w:t>a</w:t>
            </w:r>
          </w:p>
        </w:tc>
        <w:tc>
          <w:tcPr>
            <w:tcW w:w="6938" w:type="dxa"/>
          </w:tcPr>
          <w:p w14:paraId="5E559D10" w14:textId="77777777" w:rsidR="00E7490E" w:rsidRPr="00E805B1" w:rsidRDefault="00E805B1" w:rsidP="00E805B1">
            <w:pPr>
              <w:ind w:left="-18"/>
              <w:jc w:val="both"/>
              <w:rPr>
                <w:rFonts w:ascii="Times New Roman" w:hAnsi="Times New Roman" w:cs="Times New Roman"/>
              </w:rPr>
            </w:pPr>
            <w:r w:rsidRPr="00E805B1">
              <w:rPr>
                <w:rFonts w:ascii="Times New Roman" w:hAnsi="Times New Roman" w:cs="Times New Roman"/>
              </w:rPr>
              <w:t>Sketch the four types of drivers and its usage with a neat diagram</w:t>
            </w:r>
          </w:p>
        </w:tc>
        <w:tc>
          <w:tcPr>
            <w:tcW w:w="990" w:type="dxa"/>
            <w:vAlign w:val="center"/>
          </w:tcPr>
          <w:p w14:paraId="15775A0A" w14:textId="77777777" w:rsidR="00E7490E" w:rsidRPr="00EE06BE" w:rsidRDefault="00E7490E" w:rsidP="00EE06BE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EE06BE">
              <w:rPr>
                <w:rFonts w:ascii="Times New Roman" w:hAnsi="Times New Roman" w:cs="Times New Roman"/>
                <w:b/>
              </w:rPr>
              <w:t>CO1</w:t>
            </w:r>
          </w:p>
        </w:tc>
        <w:tc>
          <w:tcPr>
            <w:tcW w:w="900" w:type="dxa"/>
            <w:vAlign w:val="center"/>
          </w:tcPr>
          <w:p w14:paraId="1EC5E257" w14:textId="77777777" w:rsidR="00E7490E" w:rsidRPr="00EE06BE" w:rsidRDefault="006D393C" w:rsidP="00EE06BE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EE06BE">
              <w:rPr>
                <w:rFonts w:ascii="Times New Roman" w:hAnsi="Times New Roman" w:cs="Times New Roman"/>
                <w:b/>
              </w:rPr>
              <w:t>Understand</w:t>
            </w:r>
          </w:p>
        </w:tc>
      </w:tr>
      <w:tr w:rsidR="00E7490E" w:rsidRPr="00E805B1" w14:paraId="229B9E8D" w14:textId="77777777" w:rsidTr="00F2571E">
        <w:tc>
          <w:tcPr>
            <w:tcW w:w="464" w:type="dxa"/>
            <w:vMerge/>
            <w:vAlign w:val="center"/>
          </w:tcPr>
          <w:p w14:paraId="2511CDE8" w14:textId="77777777" w:rsidR="00E7490E" w:rsidRPr="00EE06BE" w:rsidRDefault="00E7490E" w:rsidP="00EE06BE">
            <w:pPr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446" w:type="dxa"/>
            <w:vAlign w:val="center"/>
          </w:tcPr>
          <w:p w14:paraId="3714FDA5" w14:textId="77777777" w:rsidR="00E7490E" w:rsidRPr="00EE06BE" w:rsidRDefault="00E7490E" w:rsidP="00EE06BE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EE06BE">
              <w:rPr>
                <w:rFonts w:ascii="Times New Roman" w:hAnsi="Times New Roman" w:cs="Times New Roman"/>
                <w:b/>
              </w:rPr>
              <w:t>b</w:t>
            </w:r>
          </w:p>
        </w:tc>
        <w:tc>
          <w:tcPr>
            <w:tcW w:w="6938" w:type="dxa"/>
          </w:tcPr>
          <w:p w14:paraId="3B537DE8" w14:textId="77777777" w:rsidR="002119EB" w:rsidRPr="00E805B1" w:rsidRDefault="00E805B1" w:rsidP="00E805B1">
            <w:pPr>
              <w:ind w:left="-18"/>
              <w:jc w:val="both"/>
              <w:rPr>
                <w:rFonts w:ascii="Times New Roman" w:hAnsi="Times New Roman" w:cs="Times New Roman"/>
              </w:rPr>
            </w:pPr>
            <w:r w:rsidRPr="00E805B1">
              <w:rPr>
                <w:rFonts w:ascii="Times New Roman" w:hAnsi="Times New Roman" w:cs="Times New Roman"/>
              </w:rPr>
              <w:t xml:space="preserve">Write a Java Program to Join Contents of More than One Table and  Display in JDBC </w:t>
            </w:r>
          </w:p>
        </w:tc>
        <w:tc>
          <w:tcPr>
            <w:tcW w:w="990" w:type="dxa"/>
            <w:vAlign w:val="center"/>
          </w:tcPr>
          <w:p w14:paraId="0D11F464" w14:textId="77777777" w:rsidR="00E7490E" w:rsidRPr="00EE06BE" w:rsidRDefault="00E7490E" w:rsidP="00EE06BE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EE06BE">
              <w:rPr>
                <w:rFonts w:ascii="Times New Roman" w:hAnsi="Times New Roman" w:cs="Times New Roman"/>
                <w:b/>
              </w:rPr>
              <w:t>CO1</w:t>
            </w:r>
          </w:p>
        </w:tc>
        <w:tc>
          <w:tcPr>
            <w:tcW w:w="900" w:type="dxa"/>
            <w:vAlign w:val="center"/>
          </w:tcPr>
          <w:p w14:paraId="04D96245" w14:textId="77777777" w:rsidR="00E7490E" w:rsidRPr="00EE06BE" w:rsidRDefault="006D393C" w:rsidP="00EE06BE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EE06BE">
              <w:rPr>
                <w:rFonts w:ascii="Times New Roman" w:hAnsi="Times New Roman" w:cs="Times New Roman"/>
                <w:b/>
              </w:rPr>
              <w:t>Apply</w:t>
            </w:r>
          </w:p>
        </w:tc>
      </w:tr>
      <w:tr w:rsidR="00E7490E" w:rsidRPr="00E805B1" w14:paraId="4C71FD76" w14:textId="77777777" w:rsidTr="00F2571E">
        <w:tc>
          <w:tcPr>
            <w:tcW w:w="464" w:type="dxa"/>
            <w:vMerge w:val="restart"/>
            <w:vAlign w:val="center"/>
          </w:tcPr>
          <w:p w14:paraId="471E4484" w14:textId="77777777" w:rsidR="00E7490E" w:rsidRPr="00EE06BE" w:rsidRDefault="00E7490E" w:rsidP="00EE06BE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EE06BE">
              <w:rPr>
                <w:rFonts w:ascii="Times New Roman" w:hAnsi="Times New Roman" w:cs="Times New Roman"/>
                <w:b/>
              </w:rPr>
              <w:t>5</w:t>
            </w:r>
          </w:p>
        </w:tc>
        <w:tc>
          <w:tcPr>
            <w:tcW w:w="446" w:type="dxa"/>
            <w:vAlign w:val="center"/>
          </w:tcPr>
          <w:p w14:paraId="6F3745C1" w14:textId="77777777" w:rsidR="00E7490E" w:rsidRPr="00EE06BE" w:rsidRDefault="00E7490E" w:rsidP="00EE06BE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EE06BE">
              <w:rPr>
                <w:rFonts w:ascii="Times New Roman" w:hAnsi="Times New Roman" w:cs="Times New Roman"/>
                <w:b/>
              </w:rPr>
              <w:t>a</w:t>
            </w:r>
          </w:p>
        </w:tc>
        <w:tc>
          <w:tcPr>
            <w:tcW w:w="6938" w:type="dxa"/>
          </w:tcPr>
          <w:p w14:paraId="367BFA18" w14:textId="77777777" w:rsidR="00E7490E" w:rsidRPr="00E805B1" w:rsidRDefault="00E805B1" w:rsidP="00E805B1">
            <w:pPr>
              <w:ind w:left="-18"/>
              <w:jc w:val="both"/>
              <w:rPr>
                <w:rFonts w:ascii="Times New Roman" w:hAnsi="Times New Roman" w:cs="Times New Roman"/>
              </w:rPr>
            </w:pPr>
            <w:r w:rsidRPr="00E805B1">
              <w:rPr>
                <w:rFonts w:ascii="Times New Roman" w:hAnsi="Times New Roman" w:cs="Times New Roman"/>
              </w:rPr>
              <w:t>What are the methods available in Statement interface and write the syntax of them</w:t>
            </w:r>
          </w:p>
        </w:tc>
        <w:tc>
          <w:tcPr>
            <w:tcW w:w="990" w:type="dxa"/>
            <w:vAlign w:val="center"/>
          </w:tcPr>
          <w:p w14:paraId="4D3643A8" w14:textId="77777777" w:rsidR="00E7490E" w:rsidRPr="00EE06BE" w:rsidRDefault="00E7490E" w:rsidP="00EE06BE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EE06BE">
              <w:rPr>
                <w:rFonts w:ascii="Times New Roman" w:hAnsi="Times New Roman" w:cs="Times New Roman"/>
                <w:b/>
              </w:rPr>
              <w:t>CO1</w:t>
            </w:r>
          </w:p>
        </w:tc>
        <w:tc>
          <w:tcPr>
            <w:tcW w:w="900" w:type="dxa"/>
            <w:vAlign w:val="center"/>
          </w:tcPr>
          <w:p w14:paraId="35CE752D" w14:textId="77777777" w:rsidR="00E7490E" w:rsidRPr="00EE06BE" w:rsidRDefault="000A15B7" w:rsidP="00EE06BE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EE06BE">
              <w:rPr>
                <w:rFonts w:ascii="Times New Roman" w:hAnsi="Times New Roman" w:cs="Times New Roman"/>
                <w:b/>
              </w:rPr>
              <w:t>U</w:t>
            </w:r>
            <w:r w:rsidR="006D393C" w:rsidRPr="00EE06BE">
              <w:rPr>
                <w:rFonts w:ascii="Times New Roman" w:hAnsi="Times New Roman" w:cs="Times New Roman"/>
                <w:b/>
              </w:rPr>
              <w:t>nderstand</w:t>
            </w:r>
          </w:p>
        </w:tc>
      </w:tr>
      <w:tr w:rsidR="00E7490E" w:rsidRPr="00E805B1" w14:paraId="5A8AC455" w14:textId="77777777" w:rsidTr="00F2571E">
        <w:tc>
          <w:tcPr>
            <w:tcW w:w="464" w:type="dxa"/>
            <w:vMerge/>
            <w:vAlign w:val="center"/>
          </w:tcPr>
          <w:p w14:paraId="4C1587F6" w14:textId="77777777" w:rsidR="00E7490E" w:rsidRPr="00EE06BE" w:rsidRDefault="00E7490E" w:rsidP="00EE06BE">
            <w:pPr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446" w:type="dxa"/>
            <w:vAlign w:val="center"/>
          </w:tcPr>
          <w:p w14:paraId="710DB803" w14:textId="77777777" w:rsidR="00E7490E" w:rsidRPr="00EE06BE" w:rsidRDefault="00E7490E" w:rsidP="00EE06BE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EE06BE">
              <w:rPr>
                <w:rFonts w:ascii="Times New Roman" w:hAnsi="Times New Roman" w:cs="Times New Roman"/>
                <w:b/>
              </w:rPr>
              <w:t>b</w:t>
            </w:r>
          </w:p>
        </w:tc>
        <w:tc>
          <w:tcPr>
            <w:tcW w:w="6938" w:type="dxa"/>
          </w:tcPr>
          <w:p w14:paraId="36594E84" w14:textId="77777777" w:rsidR="00E805B1" w:rsidRPr="00E805B1" w:rsidRDefault="00E805B1" w:rsidP="00E805B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left="-18"/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E805B1">
              <w:rPr>
                <w:rFonts w:ascii="Times New Roman" w:hAnsi="Times New Roman" w:cs="Times New Roman"/>
              </w:rPr>
              <w:t xml:space="preserve">Create a table Person with the following fields  </w:t>
            </w:r>
          </w:p>
          <w:p w14:paraId="1B25E882" w14:textId="77777777" w:rsidR="00E805B1" w:rsidRPr="00E805B1" w:rsidRDefault="00E805B1" w:rsidP="00E805B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left="-18"/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E805B1">
              <w:rPr>
                <w:rFonts w:ascii="Times New Roman" w:eastAsia="Times New Roman" w:hAnsi="Times New Roman" w:cs="Times New Roman"/>
                <w:color w:val="000000"/>
              </w:rPr>
              <w:t>PersonID</w:t>
            </w:r>
            <w:proofErr w:type="spellEnd"/>
            <w:r w:rsidRPr="00E805B1">
              <w:rPr>
                <w:rFonts w:ascii="Times New Roman" w:eastAsia="Times New Roman" w:hAnsi="Times New Roman" w:cs="Times New Roman"/>
                <w:color w:val="000000"/>
              </w:rPr>
              <w:t xml:space="preserve"> int,</w:t>
            </w:r>
          </w:p>
          <w:p w14:paraId="185592CE" w14:textId="77777777" w:rsidR="00E805B1" w:rsidRPr="00E805B1" w:rsidRDefault="00E805B1" w:rsidP="00E805B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left="-18"/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E805B1">
              <w:rPr>
                <w:rFonts w:ascii="Times New Roman" w:eastAsia="Times New Roman" w:hAnsi="Times New Roman" w:cs="Times New Roman"/>
                <w:color w:val="000000"/>
              </w:rPr>
              <w:t>LastName</w:t>
            </w:r>
            <w:proofErr w:type="spellEnd"/>
            <w:r w:rsidRPr="00E805B1">
              <w:rPr>
                <w:rFonts w:ascii="Times New Roman" w:eastAsia="Times New Roman" w:hAnsi="Times New Roman" w:cs="Times New Roman"/>
                <w:color w:val="000000"/>
              </w:rPr>
              <w:t xml:space="preserve"> varchar(255),</w:t>
            </w:r>
          </w:p>
          <w:p w14:paraId="25ED9891" w14:textId="77777777" w:rsidR="00E805B1" w:rsidRPr="00E805B1" w:rsidRDefault="00E805B1" w:rsidP="00E805B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left="-18"/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E805B1">
              <w:rPr>
                <w:rFonts w:ascii="Times New Roman" w:eastAsia="Times New Roman" w:hAnsi="Times New Roman" w:cs="Times New Roman"/>
                <w:color w:val="000000"/>
              </w:rPr>
              <w:t>FirstName varchar(255),</w:t>
            </w:r>
          </w:p>
          <w:p w14:paraId="2702C134" w14:textId="77777777" w:rsidR="00E805B1" w:rsidRPr="00E805B1" w:rsidRDefault="00E805B1" w:rsidP="00E805B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left="-18"/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E805B1">
              <w:rPr>
                <w:rFonts w:ascii="Times New Roman" w:eastAsia="Times New Roman" w:hAnsi="Times New Roman" w:cs="Times New Roman"/>
                <w:color w:val="000000"/>
              </w:rPr>
              <w:t>Address varchar(255),</w:t>
            </w:r>
          </w:p>
          <w:p w14:paraId="2FBAA928" w14:textId="77777777" w:rsidR="00E805B1" w:rsidRPr="00E805B1" w:rsidRDefault="00E805B1" w:rsidP="00E805B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left="-18"/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E805B1">
              <w:rPr>
                <w:rFonts w:ascii="Times New Roman" w:eastAsia="Times New Roman" w:hAnsi="Times New Roman" w:cs="Times New Roman"/>
                <w:color w:val="000000"/>
              </w:rPr>
              <w:t xml:space="preserve">City varchar(255) </w:t>
            </w:r>
          </w:p>
          <w:p w14:paraId="26F81F07" w14:textId="77777777" w:rsidR="00E7490E" w:rsidRPr="00E805B1" w:rsidRDefault="00E805B1" w:rsidP="00E805B1">
            <w:pPr>
              <w:ind w:left="-18"/>
              <w:jc w:val="both"/>
              <w:rPr>
                <w:rFonts w:ascii="Times New Roman" w:hAnsi="Times New Roman" w:cs="Times New Roman"/>
              </w:rPr>
            </w:pPr>
            <w:r w:rsidRPr="00E805B1">
              <w:rPr>
                <w:rFonts w:ascii="Times New Roman" w:hAnsi="Times New Roman" w:cs="Times New Roman"/>
              </w:rPr>
              <w:t>Write a JDBC program to connect to the database and delete a column from the table</w:t>
            </w:r>
          </w:p>
        </w:tc>
        <w:tc>
          <w:tcPr>
            <w:tcW w:w="990" w:type="dxa"/>
            <w:vAlign w:val="center"/>
          </w:tcPr>
          <w:p w14:paraId="17CB0B90" w14:textId="77777777" w:rsidR="00E7490E" w:rsidRPr="00EE06BE" w:rsidRDefault="00E7490E" w:rsidP="00EE06BE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EE06BE">
              <w:rPr>
                <w:rFonts w:ascii="Times New Roman" w:hAnsi="Times New Roman" w:cs="Times New Roman"/>
                <w:b/>
              </w:rPr>
              <w:t>CO1</w:t>
            </w:r>
          </w:p>
        </w:tc>
        <w:tc>
          <w:tcPr>
            <w:tcW w:w="900" w:type="dxa"/>
            <w:vAlign w:val="center"/>
          </w:tcPr>
          <w:p w14:paraId="638759BE" w14:textId="77777777" w:rsidR="00E7490E" w:rsidRPr="00EE06BE" w:rsidRDefault="006D393C" w:rsidP="00EE06BE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EE06BE">
              <w:rPr>
                <w:rFonts w:ascii="Times New Roman" w:hAnsi="Times New Roman" w:cs="Times New Roman"/>
                <w:b/>
              </w:rPr>
              <w:t>Apply</w:t>
            </w:r>
          </w:p>
        </w:tc>
      </w:tr>
      <w:tr w:rsidR="00E805B1" w:rsidRPr="00E805B1" w14:paraId="305F3786" w14:textId="77777777" w:rsidTr="00F2571E">
        <w:tc>
          <w:tcPr>
            <w:tcW w:w="464" w:type="dxa"/>
            <w:vAlign w:val="center"/>
          </w:tcPr>
          <w:p w14:paraId="189AE9D1" w14:textId="77777777" w:rsidR="00E805B1" w:rsidRPr="00EE06BE" w:rsidRDefault="00E805B1" w:rsidP="00EE06BE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EE06BE">
              <w:rPr>
                <w:rFonts w:ascii="Times New Roman" w:hAnsi="Times New Roman" w:cs="Times New Roman"/>
                <w:b/>
              </w:rPr>
              <w:t>6</w:t>
            </w:r>
          </w:p>
        </w:tc>
        <w:tc>
          <w:tcPr>
            <w:tcW w:w="446" w:type="dxa"/>
            <w:vAlign w:val="center"/>
          </w:tcPr>
          <w:p w14:paraId="0A08B0D9" w14:textId="77777777" w:rsidR="00E805B1" w:rsidRPr="00EE06BE" w:rsidRDefault="00E805B1" w:rsidP="00EE06BE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EE06BE">
              <w:rPr>
                <w:rFonts w:ascii="Times New Roman" w:hAnsi="Times New Roman" w:cs="Times New Roman"/>
                <w:b/>
              </w:rPr>
              <w:t>a</w:t>
            </w:r>
          </w:p>
        </w:tc>
        <w:tc>
          <w:tcPr>
            <w:tcW w:w="6938" w:type="dxa"/>
          </w:tcPr>
          <w:p w14:paraId="0A7537F9" w14:textId="77777777" w:rsidR="00E805B1" w:rsidRPr="00E805B1" w:rsidRDefault="00E805B1" w:rsidP="00E805B1">
            <w:pPr>
              <w:ind w:left="-18"/>
              <w:jc w:val="both"/>
              <w:rPr>
                <w:rFonts w:ascii="Times New Roman" w:hAnsi="Times New Roman" w:cs="Times New Roman"/>
              </w:rPr>
            </w:pPr>
            <w:r w:rsidRPr="00E805B1">
              <w:rPr>
                <w:rFonts w:ascii="Times New Roman" w:hAnsi="Times New Roman" w:cs="Times New Roman"/>
              </w:rPr>
              <w:t>List and explain various types of Statement interfaces available in JDBC</w:t>
            </w:r>
          </w:p>
        </w:tc>
        <w:tc>
          <w:tcPr>
            <w:tcW w:w="990" w:type="dxa"/>
            <w:vAlign w:val="center"/>
          </w:tcPr>
          <w:p w14:paraId="4DF0F557" w14:textId="77777777" w:rsidR="00E805B1" w:rsidRPr="00EE06BE" w:rsidRDefault="00E805B1" w:rsidP="00EE06BE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EE06BE">
              <w:rPr>
                <w:rFonts w:ascii="Times New Roman" w:hAnsi="Times New Roman" w:cs="Times New Roman"/>
                <w:b/>
              </w:rPr>
              <w:t>CO1</w:t>
            </w:r>
          </w:p>
        </w:tc>
        <w:tc>
          <w:tcPr>
            <w:tcW w:w="900" w:type="dxa"/>
            <w:vAlign w:val="center"/>
          </w:tcPr>
          <w:p w14:paraId="3000F90D" w14:textId="77777777" w:rsidR="00E805B1" w:rsidRPr="00EE06BE" w:rsidRDefault="00E805B1" w:rsidP="00EE06BE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EE06BE">
              <w:rPr>
                <w:rFonts w:ascii="Times New Roman" w:hAnsi="Times New Roman" w:cs="Times New Roman"/>
                <w:b/>
              </w:rPr>
              <w:t>Understand</w:t>
            </w:r>
          </w:p>
        </w:tc>
      </w:tr>
      <w:tr w:rsidR="00E805B1" w:rsidRPr="00E805B1" w14:paraId="2D58DA9D" w14:textId="77777777" w:rsidTr="00F2571E">
        <w:tc>
          <w:tcPr>
            <w:tcW w:w="464" w:type="dxa"/>
            <w:vAlign w:val="center"/>
          </w:tcPr>
          <w:p w14:paraId="4FE1D450" w14:textId="77777777" w:rsidR="00E805B1" w:rsidRPr="00EE06BE" w:rsidRDefault="00E805B1" w:rsidP="00EE06BE">
            <w:pPr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446" w:type="dxa"/>
            <w:vAlign w:val="center"/>
          </w:tcPr>
          <w:p w14:paraId="259AE997" w14:textId="77777777" w:rsidR="00E805B1" w:rsidRPr="00EE06BE" w:rsidRDefault="00E805B1" w:rsidP="00EE06BE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EE06BE">
              <w:rPr>
                <w:rFonts w:ascii="Times New Roman" w:hAnsi="Times New Roman" w:cs="Times New Roman"/>
                <w:b/>
              </w:rPr>
              <w:t>b</w:t>
            </w:r>
          </w:p>
        </w:tc>
        <w:tc>
          <w:tcPr>
            <w:tcW w:w="6938" w:type="dxa"/>
          </w:tcPr>
          <w:p w14:paraId="4300083E" w14:textId="77777777" w:rsidR="00E805B1" w:rsidRPr="00E805B1" w:rsidRDefault="00E805B1" w:rsidP="00E805B1">
            <w:pPr>
              <w:ind w:left="-18"/>
              <w:jc w:val="both"/>
              <w:rPr>
                <w:rFonts w:ascii="Times New Roman" w:hAnsi="Times New Roman" w:cs="Times New Roman"/>
              </w:rPr>
            </w:pPr>
            <w:r w:rsidRPr="00E805B1">
              <w:rPr>
                <w:rFonts w:ascii="Times New Roman" w:hAnsi="Times New Roman" w:cs="Times New Roman"/>
              </w:rPr>
              <w:t>Create a table Student with 6 fields and perform the select operation using Prepared Statement</w:t>
            </w:r>
          </w:p>
        </w:tc>
        <w:tc>
          <w:tcPr>
            <w:tcW w:w="990" w:type="dxa"/>
            <w:vAlign w:val="center"/>
          </w:tcPr>
          <w:p w14:paraId="734909D0" w14:textId="77777777" w:rsidR="00E805B1" w:rsidRPr="00EE06BE" w:rsidRDefault="00E805B1" w:rsidP="00EE06BE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EE06BE">
              <w:rPr>
                <w:rFonts w:ascii="Times New Roman" w:hAnsi="Times New Roman" w:cs="Times New Roman"/>
                <w:b/>
              </w:rPr>
              <w:t>CO1</w:t>
            </w:r>
          </w:p>
        </w:tc>
        <w:tc>
          <w:tcPr>
            <w:tcW w:w="900" w:type="dxa"/>
            <w:vAlign w:val="center"/>
          </w:tcPr>
          <w:p w14:paraId="540A61DA" w14:textId="77777777" w:rsidR="00E805B1" w:rsidRPr="00EE06BE" w:rsidRDefault="00E805B1" w:rsidP="00EE06BE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EE06BE">
              <w:rPr>
                <w:rFonts w:ascii="Times New Roman" w:hAnsi="Times New Roman" w:cs="Times New Roman"/>
                <w:b/>
              </w:rPr>
              <w:t>Apply</w:t>
            </w:r>
          </w:p>
        </w:tc>
      </w:tr>
    </w:tbl>
    <w:p w14:paraId="44C77A86" w14:textId="77777777" w:rsidR="00497372" w:rsidRPr="00E805B1" w:rsidRDefault="00497372" w:rsidP="00497372">
      <w:pPr>
        <w:rPr>
          <w:rFonts w:ascii="Times New Roman" w:hAnsi="Times New Roman" w:cs="Times New Roman"/>
          <w:b/>
        </w:rPr>
      </w:pPr>
    </w:p>
    <w:sectPr w:rsidR="00497372" w:rsidRPr="00E805B1" w:rsidSect="00681E4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3446AD"/>
    <w:multiLevelType w:val="hybridMultilevel"/>
    <w:tmpl w:val="305EEA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C9821A6"/>
    <w:multiLevelType w:val="hybridMultilevel"/>
    <w:tmpl w:val="DEE46A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FD31315"/>
    <w:multiLevelType w:val="multilevel"/>
    <w:tmpl w:val="A2786CD2"/>
    <w:lvl w:ilvl="0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8640"/>
        </w:tabs>
        <w:ind w:left="864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0087A87"/>
    <w:multiLevelType w:val="hybridMultilevel"/>
    <w:tmpl w:val="DEE46A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5805321"/>
    <w:multiLevelType w:val="hybridMultilevel"/>
    <w:tmpl w:val="DEE46A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7645046"/>
    <w:multiLevelType w:val="hybridMultilevel"/>
    <w:tmpl w:val="DEE46A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8980BB0"/>
    <w:multiLevelType w:val="hybridMultilevel"/>
    <w:tmpl w:val="07C68B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3E802DD"/>
    <w:multiLevelType w:val="hybridMultilevel"/>
    <w:tmpl w:val="DEE46A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E526282"/>
    <w:multiLevelType w:val="hybridMultilevel"/>
    <w:tmpl w:val="DEE46A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EFC4EC0"/>
    <w:multiLevelType w:val="hybridMultilevel"/>
    <w:tmpl w:val="DEE46A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5C956B1"/>
    <w:multiLevelType w:val="hybridMultilevel"/>
    <w:tmpl w:val="DEE46A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67A5861"/>
    <w:multiLevelType w:val="multilevel"/>
    <w:tmpl w:val="907A3B50"/>
    <w:lvl w:ilvl="0">
      <w:start w:val="1"/>
      <w:numFmt w:val="decimal"/>
      <w:lvlText w:val="%1."/>
      <w:lvlJc w:val="left"/>
      <w:pPr>
        <w:tabs>
          <w:tab w:val="num" w:pos="2790"/>
        </w:tabs>
        <w:ind w:left="2790" w:hanging="360"/>
      </w:pPr>
    </w:lvl>
    <w:lvl w:ilvl="1" w:tentative="1">
      <w:start w:val="1"/>
      <w:numFmt w:val="decimal"/>
      <w:lvlText w:val="%2."/>
      <w:lvlJc w:val="left"/>
      <w:pPr>
        <w:tabs>
          <w:tab w:val="num" w:pos="3510"/>
        </w:tabs>
        <w:ind w:left="3510" w:hanging="360"/>
      </w:pPr>
    </w:lvl>
    <w:lvl w:ilvl="2" w:tentative="1">
      <w:start w:val="1"/>
      <w:numFmt w:val="decimal"/>
      <w:lvlText w:val="%3."/>
      <w:lvlJc w:val="left"/>
      <w:pPr>
        <w:tabs>
          <w:tab w:val="num" w:pos="4230"/>
        </w:tabs>
        <w:ind w:left="4230" w:hanging="360"/>
      </w:pPr>
    </w:lvl>
    <w:lvl w:ilvl="3" w:tentative="1">
      <w:start w:val="1"/>
      <w:numFmt w:val="decimal"/>
      <w:lvlText w:val="%4."/>
      <w:lvlJc w:val="left"/>
      <w:pPr>
        <w:tabs>
          <w:tab w:val="num" w:pos="4950"/>
        </w:tabs>
        <w:ind w:left="4950" w:hanging="360"/>
      </w:pPr>
    </w:lvl>
    <w:lvl w:ilvl="4" w:tentative="1">
      <w:start w:val="1"/>
      <w:numFmt w:val="decimal"/>
      <w:lvlText w:val="%5."/>
      <w:lvlJc w:val="left"/>
      <w:pPr>
        <w:tabs>
          <w:tab w:val="num" w:pos="5670"/>
        </w:tabs>
        <w:ind w:left="5670" w:hanging="360"/>
      </w:pPr>
    </w:lvl>
    <w:lvl w:ilvl="5" w:tentative="1">
      <w:start w:val="1"/>
      <w:numFmt w:val="decimal"/>
      <w:lvlText w:val="%6."/>
      <w:lvlJc w:val="left"/>
      <w:pPr>
        <w:tabs>
          <w:tab w:val="num" w:pos="6390"/>
        </w:tabs>
        <w:ind w:left="6390" w:hanging="360"/>
      </w:pPr>
    </w:lvl>
    <w:lvl w:ilvl="6" w:tentative="1">
      <w:start w:val="1"/>
      <w:numFmt w:val="decimal"/>
      <w:lvlText w:val="%7."/>
      <w:lvlJc w:val="left"/>
      <w:pPr>
        <w:tabs>
          <w:tab w:val="num" w:pos="7110"/>
        </w:tabs>
        <w:ind w:left="7110" w:hanging="360"/>
      </w:pPr>
    </w:lvl>
    <w:lvl w:ilvl="7" w:tentative="1">
      <w:start w:val="1"/>
      <w:numFmt w:val="decimal"/>
      <w:lvlText w:val="%8."/>
      <w:lvlJc w:val="left"/>
      <w:pPr>
        <w:tabs>
          <w:tab w:val="num" w:pos="7830"/>
        </w:tabs>
        <w:ind w:left="7830" w:hanging="360"/>
      </w:pPr>
    </w:lvl>
    <w:lvl w:ilvl="8" w:tentative="1">
      <w:start w:val="1"/>
      <w:numFmt w:val="decimal"/>
      <w:lvlText w:val="%9."/>
      <w:lvlJc w:val="left"/>
      <w:pPr>
        <w:tabs>
          <w:tab w:val="num" w:pos="8550"/>
        </w:tabs>
        <w:ind w:left="8550" w:hanging="360"/>
      </w:pPr>
    </w:lvl>
  </w:abstractNum>
  <w:abstractNum w:abstractNumId="12" w15:restartNumberingAfterBreak="0">
    <w:nsid w:val="58B267C5"/>
    <w:multiLevelType w:val="hybridMultilevel"/>
    <w:tmpl w:val="6E10F97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5BB15A34"/>
    <w:multiLevelType w:val="hybridMultilevel"/>
    <w:tmpl w:val="DEE46A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A3E271A"/>
    <w:multiLevelType w:val="hybridMultilevel"/>
    <w:tmpl w:val="8A2C1E1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7BEF6153"/>
    <w:multiLevelType w:val="hybridMultilevel"/>
    <w:tmpl w:val="DEE46A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14065159">
    <w:abstractNumId w:val="11"/>
  </w:num>
  <w:num w:numId="2" w16cid:durableId="642273733">
    <w:abstractNumId w:val="14"/>
  </w:num>
  <w:num w:numId="3" w16cid:durableId="1206066801">
    <w:abstractNumId w:val="12"/>
  </w:num>
  <w:num w:numId="4" w16cid:durableId="1557087962">
    <w:abstractNumId w:val="2"/>
  </w:num>
  <w:num w:numId="5" w16cid:durableId="1289900108">
    <w:abstractNumId w:val="4"/>
  </w:num>
  <w:num w:numId="6" w16cid:durableId="1781992000">
    <w:abstractNumId w:val="1"/>
  </w:num>
  <w:num w:numId="7" w16cid:durableId="1206984054">
    <w:abstractNumId w:val="7"/>
  </w:num>
  <w:num w:numId="8" w16cid:durableId="102770193">
    <w:abstractNumId w:val="3"/>
  </w:num>
  <w:num w:numId="9" w16cid:durableId="1165635402">
    <w:abstractNumId w:val="8"/>
  </w:num>
  <w:num w:numId="10" w16cid:durableId="1144928142">
    <w:abstractNumId w:val="15"/>
  </w:num>
  <w:num w:numId="11" w16cid:durableId="908078588">
    <w:abstractNumId w:val="5"/>
  </w:num>
  <w:num w:numId="12" w16cid:durableId="1653868176">
    <w:abstractNumId w:val="13"/>
  </w:num>
  <w:num w:numId="13" w16cid:durableId="1820000634">
    <w:abstractNumId w:val="10"/>
  </w:num>
  <w:num w:numId="14" w16cid:durableId="1406797718">
    <w:abstractNumId w:val="9"/>
  </w:num>
  <w:num w:numId="15" w16cid:durableId="975722028">
    <w:abstractNumId w:val="6"/>
  </w:num>
  <w:num w:numId="16" w16cid:durableId="156174421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savePreviewPicture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wsDS3MDY2NTMyMrRQ0lEKTi0uzszPAykwqwUAzAYS1CwAAAA="/>
  </w:docVars>
  <w:rsids>
    <w:rsidRoot w:val="005A6D11"/>
    <w:rsid w:val="00042DE4"/>
    <w:rsid w:val="000A15B7"/>
    <w:rsid w:val="000C51B4"/>
    <w:rsid w:val="001168B6"/>
    <w:rsid w:val="00134584"/>
    <w:rsid w:val="002119EB"/>
    <w:rsid w:val="00266886"/>
    <w:rsid w:val="00296467"/>
    <w:rsid w:val="002C4D76"/>
    <w:rsid w:val="00303F3B"/>
    <w:rsid w:val="00415B88"/>
    <w:rsid w:val="0048376A"/>
    <w:rsid w:val="00485F26"/>
    <w:rsid w:val="00497372"/>
    <w:rsid w:val="00587BE2"/>
    <w:rsid w:val="00590967"/>
    <w:rsid w:val="005A6D11"/>
    <w:rsid w:val="005D4107"/>
    <w:rsid w:val="005E70A5"/>
    <w:rsid w:val="00621BF5"/>
    <w:rsid w:val="00681E41"/>
    <w:rsid w:val="006D393C"/>
    <w:rsid w:val="006D69D5"/>
    <w:rsid w:val="00704C0D"/>
    <w:rsid w:val="007106B8"/>
    <w:rsid w:val="00814C8A"/>
    <w:rsid w:val="008474C9"/>
    <w:rsid w:val="0085679A"/>
    <w:rsid w:val="00890F31"/>
    <w:rsid w:val="00964AF8"/>
    <w:rsid w:val="00A41CFE"/>
    <w:rsid w:val="00AC1502"/>
    <w:rsid w:val="00B0190F"/>
    <w:rsid w:val="00B64F30"/>
    <w:rsid w:val="00BB0530"/>
    <w:rsid w:val="00BD6965"/>
    <w:rsid w:val="00BE08C9"/>
    <w:rsid w:val="00C36FB6"/>
    <w:rsid w:val="00CE663B"/>
    <w:rsid w:val="00D275F5"/>
    <w:rsid w:val="00D4776D"/>
    <w:rsid w:val="00DB3422"/>
    <w:rsid w:val="00E55778"/>
    <w:rsid w:val="00E7490E"/>
    <w:rsid w:val="00E805B1"/>
    <w:rsid w:val="00EE06BE"/>
    <w:rsid w:val="00F2571E"/>
    <w:rsid w:val="00F8357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904813"/>
  <w15:docId w15:val="{ACF9D2AF-A640-41AD-9519-D624BF331E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03F3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kc">
    <w:name w:val="kc"/>
    <w:basedOn w:val="Normal"/>
    <w:rsid w:val="0049737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59"/>
    <w:unhideWhenUsed/>
    <w:rsid w:val="00E7490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3458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34584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unhideWhenUsed/>
    <w:rsid w:val="00587BE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E805B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6574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504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835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933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 2">
      <a:majorFont>
        <a:latin typeface="Calibri"/>
        <a:ea typeface=""/>
        <a:cs typeface=""/>
        <a:font script="Jpan" typeface="HGｺﾞｼｯｸM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1</Pages>
  <Words>262</Words>
  <Characters>1499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RIZWANULLAH M0HAMMAD</cp:lastModifiedBy>
  <cp:revision>8</cp:revision>
  <cp:lastPrinted>2023-01-29T17:29:00Z</cp:lastPrinted>
  <dcterms:created xsi:type="dcterms:W3CDTF">2023-01-24T03:35:00Z</dcterms:created>
  <dcterms:modified xsi:type="dcterms:W3CDTF">2023-01-29T18:33:00Z</dcterms:modified>
</cp:coreProperties>
</file>